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7b23e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8fd2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1T04:54:58Z</dcterms:created>
  <dcterms:modified xsi:type="dcterms:W3CDTF">2017-02-11T04:54:58Z</dcterms:modified>
</cp:coreProperties>
</file>